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5375" w:rsidRDefault="00C305E5">
      <w:bookmarkStart w:id="0" w:name="_GoBack"/>
      <w:r>
        <w:rPr>
          <w:noProof/>
        </w:rPr>
        <w:drawing>
          <wp:inline distT="0" distB="0" distL="0" distR="0">
            <wp:extent cx="2257425" cy="3784507"/>
            <wp:effectExtent l="0" t="0" r="0" b="6985"/>
            <wp:docPr id="1" name="Picture 1" descr="C:\Users\asiefken\Documents\AVer\Media Library\Picture\Pic03-23-17_1309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iefken\Documents\AVer\Media Library\Picture\Pic03-23-17_13091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461" t="30128" r="39744" b="21154"/>
                    <a:stretch/>
                  </pic:blipFill>
                  <pic:spPr bwMode="auto">
                    <a:xfrm>
                      <a:off x="0" y="0"/>
                      <a:ext cx="2257425" cy="3784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8453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MzO0MDE0tDC2MLRQ0lEKTi0uzszPAykwrAUAi1uHDywAAAA="/>
  </w:docVars>
  <w:rsids>
    <w:rsidRoot w:val="00C305E5"/>
    <w:rsid w:val="00000D27"/>
    <w:rsid w:val="00015365"/>
    <w:rsid w:val="000250F2"/>
    <w:rsid w:val="000345F9"/>
    <w:rsid w:val="0004497B"/>
    <w:rsid w:val="000646D8"/>
    <w:rsid w:val="00064EE0"/>
    <w:rsid w:val="000867A8"/>
    <w:rsid w:val="000C7938"/>
    <w:rsid w:val="000D312A"/>
    <w:rsid w:val="000D4B25"/>
    <w:rsid w:val="000D7FEB"/>
    <w:rsid w:val="000E0537"/>
    <w:rsid w:val="000E2352"/>
    <w:rsid w:val="000F0F7D"/>
    <w:rsid w:val="001321AD"/>
    <w:rsid w:val="00137428"/>
    <w:rsid w:val="001518D6"/>
    <w:rsid w:val="001627AA"/>
    <w:rsid w:val="001751D1"/>
    <w:rsid w:val="001854D4"/>
    <w:rsid w:val="0019547B"/>
    <w:rsid w:val="00197CA6"/>
    <w:rsid w:val="001A1931"/>
    <w:rsid w:val="001B30AC"/>
    <w:rsid w:val="001C0981"/>
    <w:rsid w:val="001C34C9"/>
    <w:rsid w:val="001D0B88"/>
    <w:rsid w:val="001D165B"/>
    <w:rsid w:val="001D300E"/>
    <w:rsid w:val="001E056C"/>
    <w:rsid w:val="00224B90"/>
    <w:rsid w:val="002302F4"/>
    <w:rsid w:val="0024090B"/>
    <w:rsid w:val="00255B33"/>
    <w:rsid w:val="002569DD"/>
    <w:rsid w:val="002B6728"/>
    <w:rsid w:val="002C3FB8"/>
    <w:rsid w:val="003020CD"/>
    <w:rsid w:val="003146E3"/>
    <w:rsid w:val="00333D52"/>
    <w:rsid w:val="003379A9"/>
    <w:rsid w:val="00345B51"/>
    <w:rsid w:val="00370552"/>
    <w:rsid w:val="003836B2"/>
    <w:rsid w:val="00387876"/>
    <w:rsid w:val="003A6044"/>
    <w:rsid w:val="003C118C"/>
    <w:rsid w:val="00402BA7"/>
    <w:rsid w:val="0043480B"/>
    <w:rsid w:val="00461F1E"/>
    <w:rsid w:val="00470CA8"/>
    <w:rsid w:val="00473D5B"/>
    <w:rsid w:val="004B3B2D"/>
    <w:rsid w:val="004D357D"/>
    <w:rsid w:val="004E1FAD"/>
    <w:rsid w:val="0050209C"/>
    <w:rsid w:val="00506C54"/>
    <w:rsid w:val="00507EC5"/>
    <w:rsid w:val="00522533"/>
    <w:rsid w:val="005274C9"/>
    <w:rsid w:val="00536CF0"/>
    <w:rsid w:val="00550D54"/>
    <w:rsid w:val="005524AD"/>
    <w:rsid w:val="00567396"/>
    <w:rsid w:val="00585444"/>
    <w:rsid w:val="0059151A"/>
    <w:rsid w:val="00593D2A"/>
    <w:rsid w:val="005A2A49"/>
    <w:rsid w:val="005A65DC"/>
    <w:rsid w:val="005B003B"/>
    <w:rsid w:val="005B6E07"/>
    <w:rsid w:val="005D7B35"/>
    <w:rsid w:val="005E5B91"/>
    <w:rsid w:val="00610FDF"/>
    <w:rsid w:val="00616A2D"/>
    <w:rsid w:val="00623BD5"/>
    <w:rsid w:val="0063245C"/>
    <w:rsid w:val="00640A76"/>
    <w:rsid w:val="006500EF"/>
    <w:rsid w:val="00695C5A"/>
    <w:rsid w:val="00696941"/>
    <w:rsid w:val="006A0193"/>
    <w:rsid w:val="006E5195"/>
    <w:rsid w:val="00702243"/>
    <w:rsid w:val="00704EB3"/>
    <w:rsid w:val="0070616C"/>
    <w:rsid w:val="00711480"/>
    <w:rsid w:val="00770B06"/>
    <w:rsid w:val="00770D05"/>
    <w:rsid w:val="007762A7"/>
    <w:rsid w:val="007764F9"/>
    <w:rsid w:val="007A198D"/>
    <w:rsid w:val="007A6040"/>
    <w:rsid w:val="007C4A9C"/>
    <w:rsid w:val="007C4EA6"/>
    <w:rsid w:val="007C7FA4"/>
    <w:rsid w:val="007D00BF"/>
    <w:rsid w:val="007D0B7F"/>
    <w:rsid w:val="007D35D6"/>
    <w:rsid w:val="007D45E1"/>
    <w:rsid w:val="0081144E"/>
    <w:rsid w:val="00845375"/>
    <w:rsid w:val="008627B4"/>
    <w:rsid w:val="00877EF6"/>
    <w:rsid w:val="00892CBF"/>
    <w:rsid w:val="00895EDA"/>
    <w:rsid w:val="008A4E68"/>
    <w:rsid w:val="008C431C"/>
    <w:rsid w:val="008D7296"/>
    <w:rsid w:val="008E5BCC"/>
    <w:rsid w:val="008F37F0"/>
    <w:rsid w:val="00904545"/>
    <w:rsid w:val="009179CD"/>
    <w:rsid w:val="00925FF4"/>
    <w:rsid w:val="00927B62"/>
    <w:rsid w:val="00934497"/>
    <w:rsid w:val="00947AE4"/>
    <w:rsid w:val="00963A0D"/>
    <w:rsid w:val="00972B1D"/>
    <w:rsid w:val="009739FE"/>
    <w:rsid w:val="00997905"/>
    <w:rsid w:val="009B3A81"/>
    <w:rsid w:val="009D0C15"/>
    <w:rsid w:val="009D2986"/>
    <w:rsid w:val="009F2CBF"/>
    <w:rsid w:val="009F6EA1"/>
    <w:rsid w:val="009F7DF1"/>
    <w:rsid w:val="00A00C36"/>
    <w:rsid w:val="00A04BB2"/>
    <w:rsid w:val="00A05664"/>
    <w:rsid w:val="00A41A3D"/>
    <w:rsid w:val="00A542C7"/>
    <w:rsid w:val="00A64006"/>
    <w:rsid w:val="00AB5319"/>
    <w:rsid w:val="00AB7A25"/>
    <w:rsid w:val="00AC30B1"/>
    <w:rsid w:val="00B00087"/>
    <w:rsid w:val="00B03D3F"/>
    <w:rsid w:val="00B10A2A"/>
    <w:rsid w:val="00B15059"/>
    <w:rsid w:val="00B46270"/>
    <w:rsid w:val="00B70BE3"/>
    <w:rsid w:val="00B71407"/>
    <w:rsid w:val="00B773F1"/>
    <w:rsid w:val="00B866F1"/>
    <w:rsid w:val="00BA2451"/>
    <w:rsid w:val="00BB464A"/>
    <w:rsid w:val="00BB500D"/>
    <w:rsid w:val="00BC31EB"/>
    <w:rsid w:val="00BC623E"/>
    <w:rsid w:val="00BD08A9"/>
    <w:rsid w:val="00BD42FE"/>
    <w:rsid w:val="00BE0EF8"/>
    <w:rsid w:val="00BE48AF"/>
    <w:rsid w:val="00BE5416"/>
    <w:rsid w:val="00C07657"/>
    <w:rsid w:val="00C07EFD"/>
    <w:rsid w:val="00C305E5"/>
    <w:rsid w:val="00C32DA9"/>
    <w:rsid w:val="00C54B5B"/>
    <w:rsid w:val="00C73CEB"/>
    <w:rsid w:val="00C91234"/>
    <w:rsid w:val="00CA7DF6"/>
    <w:rsid w:val="00CC12BB"/>
    <w:rsid w:val="00D12EDF"/>
    <w:rsid w:val="00D1690D"/>
    <w:rsid w:val="00D1766C"/>
    <w:rsid w:val="00D30ADD"/>
    <w:rsid w:val="00D3250D"/>
    <w:rsid w:val="00D4410D"/>
    <w:rsid w:val="00D9476A"/>
    <w:rsid w:val="00D9507A"/>
    <w:rsid w:val="00DB63A2"/>
    <w:rsid w:val="00DE1614"/>
    <w:rsid w:val="00DF1564"/>
    <w:rsid w:val="00E16F32"/>
    <w:rsid w:val="00E20676"/>
    <w:rsid w:val="00E21D4A"/>
    <w:rsid w:val="00E27826"/>
    <w:rsid w:val="00E27FEF"/>
    <w:rsid w:val="00E56749"/>
    <w:rsid w:val="00E649B9"/>
    <w:rsid w:val="00E76994"/>
    <w:rsid w:val="00E812FF"/>
    <w:rsid w:val="00E86D89"/>
    <w:rsid w:val="00EB7B6B"/>
    <w:rsid w:val="00ED61D3"/>
    <w:rsid w:val="00EE67C8"/>
    <w:rsid w:val="00EF397C"/>
    <w:rsid w:val="00F04830"/>
    <w:rsid w:val="00F13BAC"/>
    <w:rsid w:val="00F13EC0"/>
    <w:rsid w:val="00F3798F"/>
    <w:rsid w:val="00F402BE"/>
    <w:rsid w:val="00F439CA"/>
    <w:rsid w:val="00F55199"/>
    <w:rsid w:val="00F62E06"/>
    <w:rsid w:val="00F87C24"/>
    <w:rsid w:val="00FA217E"/>
    <w:rsid w:val="00FC6B6C"/>
    <w:rsid w:val="00FD6D31"/>
    <w:rsid w:val="00FE0E25"/>
    <w:rsid w:val="00FE27D6"/>
    <w:rsid w:val="00FE3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305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5E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305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5E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 Siefken</dc:creator>
  <cp:lastModifiedBy>Angie Siefken</cp:lastModifiedBy>
  <cp:revision>1</cp:revision>
  <dcterms:created xsi:type="dcterms:W3CDTF">2017-03-23T18:09:00Z</dcterms:created>
  <dcterms:modified xsi:type="dcterms:W3CDTF">2017-03-23T18:10:00Z</dcterms:modified>
</cp:coreProperties>
</file>